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st position at [Company Name] in Italy, specifically Milan. As a dedicated and accomplished chemist with [X years] of experience in chemical research, development, and analysis, I am eager to contribute my expertise to an organization that values innovation and scientific excellence. The dynamic environment of Italy Milan, known for its rich tradition in science and industry, aligns perfectly with my professional aspirations. I am confident that my academic background, technical skills, and passion for chemistry will enable me to make meaningful contributions to your team.</w:t>
      </w:r>
    </w:p>
    <w:p>
      <w:pPr>
        <w:pStyle w:val="BodyText"/>
      </w:pPr>
      <w:r>
        <w:t xml:space="preserve">Italy Milan stands as a hub of scientific advancement and industrial progress. The city’s prominence in sectors such as pharmaceuticals, materials science, and environmental research creates an ideal setting for a chemist to thrive. My decision to apply for this role is rooted in my admiration for the opportunities available here. Milan’s blend of historical significance and modern innovation has long inspired me, and I am eager to bring my expertise to a location that is both culturally vibrant and scientifically progressive.</w:t>
      </w:r>
    </w:p>
    <w:p>
      <w:pPr>
        <w:pStyle w:val="BodyText"/>
      </w:pPr>
      <w:r>
        <w:t xml:space="preserve">My academic journey began with a [Bachelor’s/Master’s/PhD] in Chemistry from [University Name], where I developed a strong foundation in organic and inorganic chemistry, analytical techniques, and laboratory practices. During my studies, I focused on [specific area of study, e.g., "molecular synthesis" or "sustainable chemical processes"], which honed my ability to design experiments, analyze data, and solve complex problems. This academic rigor has been complemented by hands-on experience in various research projects that have allowed me to refine my technical skills and deepen my understanding of chemical systems.</w:t>
      </w:r>
    </w:p>
    <w:p>
      <w:pPr>
        <w:pStyle w:val="BodyText"/>
      </w:pPr>
      <w:r>
        <w:t xml:space="preserve">Throughout my career as a chemist, I have worked in diverse environments that emphasize both scientific inquiry and practical application. At [Previous Company/Organization Name], I was responsible for [specific responsibilities, e.g., "developing new analytical methods for pharmaceutical compounds" or "optimizing production processes to reduce environmental impact"]. These experiences not only strengthened my technical proficiency but also taught me the importance of collaboration, attention to detail, and adaptability in a fast-paced setting. For instance, I led a project that resulted in [specific achievement, e.g., "a 20% increase in product yield" or "the successful development of a novel catalyst"], which was recognized by my peers and supervisors.</w:t>
      </w:r>
    </w:p>
    <w:p>
      <w:pPr>
        <w:pStyle w:val="BodyText"/>
      </w:pPr>
      <w:r>
        <w:t xml:space="preserve">One of the key strengths I bring to the role is my ability to bridge theoretical knowledge with real-world applications. In Italy Milan, where industries are increasingly focused on sustainability and cutting-edge innovation, this skill is particularly valuable. For example, I have worked extensively with [specific techniques or tools, e.g., "chromatography," "spectroscopy," or "computational modeling"], which are critical for modern chemical research. My experience with [mention any relevant software or instrumentation, e.g., "MolView" or "GC-MS systems"] has enabled me to contribute effectively to projects that require precision and innovation.</w:t>
      </w:r>
    </w:p>
    <w:p>
      <w:pPr>
        <w:pStyle w:val="BodyText"/>
      </w:pPr>
      <w:r>
        <w:t xml:space="preserve">Moreover, my time as a chemist has taught me the importance of communication and teamwork. I have consistently collaborated with interdisciplinary teams, including biologists, engineers, and data scientists, to achieve common goals. In one project at [Previous Company/Organization Name], I worked alongside a team to develop a [specific product or solution], which required clear communication and coordination to meet deadlines and exceed expectations. This experience reinforced my belief that science thrives when diverse perspectives come together.</w:t>
      </w:r>
    </w:p>
    <w:p>
      <w:pPr>
        <w:pStyle w:val="BodyText"/>
      </w:pPr>
      <w:r>
        <w:t xml:space="preserve">Italy Milan’s unique position as a center for both tradition and modernity resonates deeply with my professional values. The city is home to renowned research institutions, such as [mention specific university or lab, e.g., "Politecnico di Milano" or "Università degli Studi di Milano"], which are at the forefront of chemical innovation. I am particularly drawn to the opportunity to work in an environment where scientific discovery is intertwined with cultural and industrial growth. I believe that my background in [specific area of chemistry] will allow me to contribute meaningfully to ongoing projects and support your organization’s mission of excellence.</w:t>
      </w:r>
    </w:p>
    <w:p>
      <w:pPr>
        <w:pStyle w:val="BodyText"/>
      </w:pPr>
      <w:r>
        <w:t xml:space="preserve">What excites me most about the Chemist position at [Company Name] is the chance to work on challenging projects that have a tangible impact. Whether it involves developing sustainable chemical solutions, advancing pharmaceutical research, or exploring new materials, I am passionate about tackling problems that push the boundaries of science. I am confident that my combination of technical expertise, problem-solving abilities, and dedication to quality will enable me to excel in this role.</w:t>
      </w:r>
    </w:p>
    <w:p>
      <w:pPr>
        <w:pStyle w:val="BodyText"/>
      </w:pPr>
      <w:r>
        <w:t xml:space="preserve">In addition to my professional qualifications, I am deeply committed to continuous learning and growth. I stay updated on the latest advancements in chemistry through [specific activities, e.g., "attending conferences," "publishing research," or "participating in online courses"]. This commitment ensures that I bring fresh ideas and innovative approaches to every project I undertake. In Italy Milan, where the pace of scientific progress is rapid, this mindset will allow me to remain at the forefront of my field.</w:t>
      </w:r>
    </w:p>
    <w:p>
      <w:pPr>
        <w:pStyle w:val="BodyText"/>
      </w:pPr>
      <w:r>
        <w:t xml:space="preserve">I would be honored to contribute my skills and enthusiasm to [Company Name] as a Chemist in Italy Milan. I am eager to discuss how my background and vision align with your organization’s goals. Thank you for considering my application. I look forward to the opportunity to speak with you further.</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Position in Italy Milan</dc:title>
  <dc:creator/>
  <cp:keywords/>
  <dcterms:created xsi:type="dcterms:W3CDTF">2026-07-23T04:45:57Z</dcterms:created>
  <dcterms:modified xsi:type="dcterms:W3CDTF">2026-07-23T04:45:57Z</dcterms:modified>
</cp:coreProperties>
</file>

<file path=docProps/custom.xml><?xml version="1.0" encoding="utf-8"?>
<Properties xmlns="http://schemas.openxmlformats.org/officeDocument/2006/custom-properties" xmlns:vt="http://schemas.openxmlformats.org/officeDocument/2006/docPropsVTypes"/>
</file>